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8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60db2a8058a8c0f960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8T06:12:47Z</dcterms:created>
  <dcterms:modified xsi:type="dcterms:W3CDTF">2024-01-18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8 06:12:40</vt:lpwstr>
  </property>
</Properties>
</file>